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C03A1" w14:textId="77777777" w:rsidR="00BD77C1" w:rsidRDefault="00BD77C1" w:rsidP="00BD77C1">
      <w:pPr>
        <w:pStyle w:val="NoSpacing"/>
        <w:jc w:val="center"/>
        <w:rPr>
          <w:b/>
          <w:sz w:val="36"/>
        </w:rPr>
      </w:pPr>
      <w:r w:rsidRPr="00064B0B">
        <w:rPr>
          <w:b/>
          <w:sz w:val="36"/>
        </w:rPr>
        <w:t>Jade Marie Millar</w:t>
      </w:r>
    </w:p>
    <w:p w14:paraId="38A40950" w14:textId="77777777" w:rsidR="00BD77C1" w:rsidRDefault="00BD77C1" w:rsidP="00BD77C1">
      <w:pPr>
        <w:pStyle w:val="NoSpacing"/>
        <w:jc w:val="center"/>
        <w:rPr>
          <w:b/>
          <w:sz w:val="36"/>
        </w:rPr>
      </w:pPr>
    </w:p>
    <w:p w14:paraId="08060307" w14:textId="42A4A9EF" w:rsidR="00BD77C1" w:rsidRDefault="00BD77C1" w:rsidP="00BD77C1">
      <w:pPr>
        <w:pStyle w:val="NoSpacing"/>
        <w:jc w:val="center"/>
        <w:rPr>
          <w:sz w:val="24"/>
        </w:rPr>
      </w:pPr>
      <w:r w:rsidRPr="00064B0B">
        <w:rPr>
          <w:sz w:val="24"/>
        </w:rPr>
        <w:t>jademariemillarx@gmail.com |</w:t>
      </w:r>
      <w:r>
        <w:rPr>
          <w:sz w:val="24"/>
        </w:rPr>
        <w:t>07708007181</w:t>
      </w:r>
      <w:r w:rsidRPr="00064B0B">
        <w:rPr>
          <w:sz w:val="24"/>
        </w:rPr>
        <w:t xml:space="preserve">| </w:t>
      </w:r>
      <w:r>
        <w:rPr>
          <w:sz w:val="24"/>
        </w:rPr>
        <w:t>Sutton, Surrey, SM1 4HE</w:t>
      </w:r>
    </w:p>
    <w:p w14:paraId="1ADF7086" w14:textId="421808C5" w:rsidR="00A97EAF" w:rsidRDefault="00A97EAF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</w:pPr>
    </w:p>
    <w:p w14:paraId="2F154A54" w14:textId="77777777" w:rsidR="00BD77C1" w:rsidRDefault="00BD77C1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</w:pPr>
    </w:p>
    <w:p w14:paraId="5272F6EC" w14:textId="2DEB8F25" w:rsid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  <w:bookmarkStart w:id="0" w:name="_GoBack"/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I have an enthusiastic approach to my </w:t>
      </w:r>
      <w:r w:rsidRPr="002D471A">
        <w:rPr>
          <w:rFonts w:ascii="Calibri" w:eastAsia="Calibri" w:hAnsi="Calibri" w:cs="Times New Roman"/>
          <w:noProof/>
          <w:color w:val="000000"/>
          <w:kern w:val="3"/>
          <w:sz w:val="24"/>
          <w:szCs w:val="20"/>
          <w:lang w:val="en-US"/>
        </w:rPr>
        <w:t>workload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>, making sure all task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>s are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complete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d to a professional standard.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Whilst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managing to meet targets and deadlines. I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can adapt to my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surroundings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and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learn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new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skills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</w:rPr>
        <w:t>quickly</w:t>
      </w:r>
      <w:r w:rsidRPr="00064B0B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>. I am a punctual person, never late as it puts others out.</w:t>
      </w:r>
    </w:p>
    <w:p w14:paraId="6907215E" w14:textId="77777777" w:rsidR="003200D0" w:rsidRPr="003200D0" w:rsidRDefault="003200D0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</w:p>
    <w:p w14:paraId="5F40B3AC" w14:textId="0D0D7F73" w:rsidR="0048654E" w:rsidRP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I am a friendly and articulate person, with strong communication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  <w:lang w:val="en-US"/>
        </w:rPr>
        <w:t>skills. This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allows me to interact and build relationships with people of all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backgrounds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.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Whether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they be a work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colleague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, patient, student or customer. </w:t>
      </w:r>
    </w:p>
    <w:p w14:paraId="5E78D4F8" w14:textId="77777777" w:rsidR="0048654E" w:rsidRP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</w:p>
    <w:p w14:paraId="522C7955" w14:textId="4A217C7C" w:rsidR="0048654E" w:rsidRP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My ability and desire to work well within a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 xml:space="preserve">team would be a positive gain </w:t>
      </w:r>
      <w:r w:rsidR="004C05A7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for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 xml:space="preserve"> any workplace. 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I work exceptionally well within a </w:t>
      </w:r>
      <w:r w:rsidR="008D30BF"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>team</w:t>
      </w:r>
      <w:r w:rsidR="008D30BF">
        <w:rPr>
          <w:rFonts w:ascii="Calibri" w:eastAsia="Calibri" w:hAnsi="Calibri" w:cs="Times New Roman"/>
          <w:color w:val="000000"/>
          <w:kern w:val="3"/>
          <w:sz w:val="24"/>
          <w:szCs w:val="20"/>
        </w:rPr>
        <w:t>;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  <w:lang w:val="en-US"/>
        </w:rPr>
        <w:t>however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>,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I do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still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enjoy working individually and meeting my own targets. I believe good communication is essential to any successful team and I will always try my best to </w:t>
      </w:r>
      <w:r>
        <w:rPr>
          <w:rFonts w:ascii="Calibri" w:eastAsia="Calibri" w:hAnsi="Calibri" w:cs="Times New Roman"/>
          <w:noProof/>
          <w:color w:val="000000"/>
          <w:kern w:val="3"/>
          <w:sz w:val="24"/>
          <w:szCs w:val="20"/>
          <w:lang w:val="en-US"/>
        </w:rPr>
        <w:t>achieve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  <w:lang w:val="en-US"/>
        </w:rPr>
        <w:t xml:space="preserve"> in this. </w:t>
      </w:r>
    </w:p>
    <w:p w14:paraId="488A74BF" w14:textId="77777777" w:rsidR="0048654E" w:rsidRP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</w:p>
    <w:p w14:paraId="6EF5C19F" w14:textId="578A1D54" w:rsidR="0048654E" w:rsidRDefault="0048654E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I can use my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initiative</w:t>
      </w:r>
      <w:r w:rsidRPr="0048654E"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and 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quick thinking, to allow me to adapt and resolve unexpected problems that may occur. On a day to day basis, this </w:t>
      </w:r>
      <w:r w:rsidRPr="0048654E">
        <w:rPr>
          <w:rFonts w:ascii="Calibri" w:eastAsia="Calibri" w:hAnsi="Calibri" w:cs="Times New Roman"/>
          <w:noProof/>
          <w:color w:val="000000"/>
          <w:kern w:val="3"/>
          <w:sz w:val="24"/>
          <w:szCs w:val="20"/>
        </w:rPr>
        <w:t>skill</w:t>
      </w:r>
      <w:r>
        <w:rPr>
          <w:rFonts w:ascii="Calibri" w:eastAsia="Calibri" w:hAnsi="Calibri" w:cs="Times New Roman"/>
          <w:color w:val="000000"/>
          <w:kern w:val="3"/>
          <w:sz w:val="24"/>
          <w:szCs w:val="20"/>
        </w:rPr>
        <w:t xml:space="preserve"> will support me to complete simple tasks that I may not be confident in. </w:t>
      </w:r>
    </w:p>
    <w:bookmarkEnd w:id="0"/>
    <w:p w14:paraId="6894032B" w14:textId="114A78CB" w:rsidR="00054827" w:rsidRDefault="00054827" w:rsidP="0048654E">
      <w:pPr>
        <w:suppressAutoHyphens/>
        <w:autoSpaceDN w:val="0"/>
        <w:spacing w:after="0" w:line="240" w:lineRule="auto"/>
        <w:textAlignment w:val="baseline"/>
        <w:rPr>
          <w:rFonts w:ascii="Calibri" w:eastAsia="Calibri" w:hAnsi="Calibri" w:cs="Times New Roman"/>
          <w:color w:val="000000"/>
          <w:kern w:val="3"/>
          <w:sz w:val="24"/>
          <w:szCs w:val="20"/>
        </w:rPr>
      </w:pPr>
    </w:p>
    <w:p w14:paraId="0896434B" w14:textId="17E69034" w:rsidR="009737D0" w:rsidRDefault="005B706F">
      <w:pPr>
        <w:pStyle w:val="NoSpacing"/>
        <w:rPr>
          <w:sz w:val="24"/>
        </w:rPr>
      </w:pPr>
      <w:r>
        <w:rPr>
          <w:sz w:val="24"/>
        </w:rPr>
        <w:t>I would like to think I am ambitious</w:t>
      </w:r>
      <w:r w:rsidR="000C4335">
        <w:rPr>
          <w:sz w:val="24"/>
        </w:rPr>
        <w:t xml:space="preserve"> and have my own personal goals </w:t>
      </w:r>
      <w:r w:rsidR="00BE3953">
        <w:rPr>
          <w:sz w:val="24"/>
        </w:rPr>
        <w:t>that I am working towards</w:t>
      </w:r>
      <w:r w:rsidR="00E91FF6">
        <w:rPr>
          <w:sz w:val="24"/>
        </w:rPr>
        <w:t xml:space="preserve">. These include </w:t>
      </w:r>
      <w:r w:rsidR="004417CA">
        <w:rPr>
          <w:sz w:val="24"/>
        </w:rPr>
        <w:t>eventually owning my own business and trave</w:t>
      </w:r>
      <w:r w:rsidR="00571263">
        <w:rPr>
          <w:sz w:val="24"/>
        </w:rPr>
        <w:t>l</w:t>
      </w:r>
      <w:r w:rsidR="004417CA">
        <w:rPr>
          <w:sz w:val="24"/>
        </w:rPr>
        <w:t xml:space="preserve">ling the world. </w:t>
      </w:r>
      <w:r w:rsidR="009737D0">
        <w:rPr>
          <w:sz w:val="24"/>
        </w:rPr>
        <w:t xml:space="preserve">I take pride in educating myself on </w:t>
      </w:r>
      <w:r w:rsidR="00056872">
        <w:rPr>
          <w:sz w:val="24"/>
        </w:rPr>
        <w:t xml:space="preserve">subjects I am interested in. </w:t>
      </w:r>
    </w:p>
    <w:p w14:paraId="69014B3D" w14:textId="71B05B44" w:rsidR="00D73177" w:rsidRDefault="00D73177">
      <w:pPr>
        <w:pStyle w:val="NoSpacing"/>
        <w:rPr>
          <w:noProof/>
          <w:sz w:val="24"/>
        </w:rPr>
      </w:pPr>
    </w:p>
    <w:p w14:paraId="15AA466D" w14:textId="76AE5BAE" w:rsidR="00D73177" w:rsidRDefault="00056872">
      <w:pPr>
        <w:pStyle w:val="NoSpacing"/>
        <w:rPr>
          <w:noProof/>
          <w:sz w:val="24"/>
        </w:rPr>
      </w:pPr>
      <w:r>
        <w:rPr>
          <w:noProof/>
          <w:sz w:val="24"/>
        </w:rPr>
        <w:t xml:space="preserve">In my own time, I enjoy meditating and learning about the depts of my own mind and body. </w:t>
      </w:r>
      <w:r w:rsidR="00BE3953">
        <w:rPr>
          <w:noProof/>
          <w:sz w:val="24"/>
        </w:rPr>
        <w:t>I</w:t>
      </w:r>
      <w:r w:rsidR="00E430B5">
        <w:rPr>
          <w:noProof/>
          <w:sz w:val="24"/>
        </w:rPr>
        <w:t xml:space="preserve"> </w:t>
      </w:r>
      <w:r w:rsidR="00DB670B">
        <w:rPr>
          <w:noProof/>
          <w:sz w:val="24"/>
        </w:rPr>
        <w:t xml:space="preserve">tend to get creative and </w:t>
      </w:r>
      <w:r w:rsidR="00916738">
        <w:rPr>
          <w:noProof/>
          <w:sz w:val="24"/>
        </w:rPr>
        <w:t>explore new flavours and recipes suited to veg</w:t>
      </w:r>
      <w:r w:rsidR="0005751B">
        <w:rPr>
          <w:noProof/>
          <w:sz w:val="24"/>
        </w:rPr>
        <w:t>etaria</w:t>
      </w:r>
      <w:r w:rsidR="00916738">
        <w:rPr>
          <w:noProof/>
          <w:sz w:val="24"/>
        </w:rPr>
        <w:t xml:space="preserve">ns. </w:t>
      </w:r>
      <w:r w:rsidR="007D6206">
        <w:rPr>
          <w:noProof/>
          <w:sz w:val="24"/>
        </w:rPr>
        <w:t xml:space="preserve">As well as </w:t>
      </w:r>
      <w:r w:rsidR="0005751B">
        <w:rPr>
          <w:noProof/>
          <w:sz w:val="24"/>
        </w:rPr>
        <w:t xml:space="preserve">making my own vegan deserts. </w:t>
      </w:r>
    </w:p>
    <w:p w14:paraId="7DFB8AA8" w14:textId="77777777" w:rsidR="00AB61F6" w:rsidRPr="00AB61F6" w:rsidRDefault="00AB61F6" w:rsidP="00AB61F6">
      <w:pPr>
        <w:jc w:val="right"/>
      </w:pPr>
    </w:p>
    <w:sectPr w:rsidR="00AB61F6" w:rsidRPr="00AB61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10E34"/>
    <w:multiLevelType w:val="hybridMultilevel"/>
    <w:tmpl w:val="3EBC1A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96CBC"/>
    <w:multiLevelType w:val="hybridMultilevel"/>
    <w:tmpl w:val="65D2B2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zM0MDWzNLUwNbVU0lEKTi0uzszPAymwrAUA+uHTkCwAAAA="/>
  </w:docVars>
  <w:rsids>
    <w:rsidRoot w:val="00A74F85"/>
    <w:rsid w:val="00022783"/>
    <w:rsid w:val="000418DD"/>
    <w:rsid w:val="00054827"/>
    <w:rsid w:val="00056872"/>
    <w:rsid w:val="0005751B"/>
    <w:rsid w:val="000849FD"/>
    <w:rsid w:val="000B477C"/>
    <w:rsid w:val="000C4335"/>
    <w:rsid w:val="000C4983"/>
    <w:rsid w:val="000E0C0B"/>
    <w:rsid w:val="000F0C2A"/>
    <w:rsid w:val="001059D6"/>
    <w:rsid w:val="001200C1"/>
    <w:rsid w:val="0012439D"/>
    <w:rsid w:val="00124507"/>
    <w:rsid w:val="00127A57"/>
    <w:rsid w:val="00145F58"/>
    <w:rsid w:val="00190213"/>
    <w:rsid w:val="00194274"/>
    <w:rsid w:val="001A2561"/>
    <w:rsid w:val="001C7B6F"/>
    <w:rsid w:val="001E510B"/>
    <w:rsid w:val="0021752B"/>
    <w:rsid w:val="0029479F"/>
    <w:rsid w:val="002A1F57"/>
    <w:rsid w:val="002B0175"/>
    <w:rsid w:val="002E2960"/>
    <w:rsid w:val="002F2E4F"/>
    <w:rsid w:val="003200D0"/>
    <w:rsid w:val="00330500"/>
    <w:rsid w:val="003627F0"/>
    <w:rsid w:val="003E25D7"/>
    <w:rsid w:val="0044149C"/>
    <w:rsid w:val="004417CA"/>
    <w:rsid w:val="00483304"/>
    <w:rsid w:val="0048478D"/>
    <w:rsid w:val="0048654E"/>
    <w:rsid w:val="00487205"/>
    <w:rsid w:val="004A504E"/>
    <w:rsid w:val="004C05A7"/>
    <w:rsid w:val="004C6C87"/>
    <w:rsid w:val="004F33E3"/>
    <w:rsid w:val="004F5E37"/>
    <w:rsid w:val="0052043B"/>
    <w:rsid w:val="00522A2D"/>
    <w:rsid w:val="00540D01"/>
    <w:rsid w:val="00542175"/>
    <w:rsid w:val="00544252"/>
    <w:rsid w:val="0056004F"/>
    <w:rsid w:val="00571263"/>
    <w:rsid w:val="005745B8"/>
    <w:rsid w:val="00596CE4"/>
    <w:rsid w:val="005B4316"/>
    <w:rsid w:val="005B706F"/>
    <w:rsid w:val="005B7D48"/>
    <w:rsid w:val="005F29E1"/>
    <w:rsid w:val="006132CE"/>
    <w:rsid w:val="00616A37"/>
    <w:rsid w:val="006369AF"/>
    <w:rsid w:val="00677C69"/>
    <w:rsid w:val="00682219"/>
    <w:rsid w:val="006B3A38"/>
    <w:rsid w:val="006F1066"/>
    <w:rsid w:val="00705DF3"/>
    <w:rsid w:val="00712B38"/>
    <w:rsid w:val="00714464"/>
    <w:rsid w:val="00775E1C"/>
    <w:rsid w:val="0078310E"/>
    <w:rsid w:val="0079445F"/>
    <w:rsid w:val="007B1EB2"/>
    <w:rsid w:val="007C0038"/>
    <w:rsid w:val="007D0790"/>
    <w:rsid w:val="007D6206"/>
    <w:rsid w:val="007D655C"/>
    <w:rsid w:val="00855097"/>
    <w:rsid w:val="008954AC"/>
    <w:rsid w:val="008C4A3B"/>
    <w:rsid w:val="008D30BF"/>
    <w:rsid w:val="008F0702"/>
    <w:rsid w:val="00916738"/>
    <w:rsid w:val="00932E28"/>
    <w:rsid w:val="00951AD5"/>
    <w:rsid w:val="009549F2"/>
    <w:rsid w:val="009737D0"/>
    <w:rsid w:val="00975135"/>
    <w:rsid w:val="00975E4E"/>
    <w:rsid w:val="00981E7D"/>
    <w:rsid w:val="00990651"/>
    <w:rsid w:val="00996A1F"/>
    <w:rsid w:val="009B591F"/>
    <w:rsid w:val="009C77BF"/>
    <w:rsid w:val="009D7521"/>
    <w:rsid w:val="00A23EEF"/>
    <w:rsid w:val="00A33375"/>
    <w:rsid w:val="00A41D7E"/>
    <w:rsid w:val="00A45A52"/>
    <w:rsid w:val="00A66B28"/>
    <w:rsid w:val="00A74F85"/>
    <w:rsid w:val="00A853A4"/>
    <w:rsid w:val="00A97EAF"/>
    <w:rsid w:val="00AB61F6"/>
    <w:rsid w:val="00AD5362"/>
    <w:rsid w:val="00B7070E"/>
    <w:rsid w:val="00B803EF"/>
    <w:rsid w:val="00B94A7D"/>
    <w:rsid w:val="00BD43DB"/>
    <w:rsid w:val="00BD77C1"/>
    <w:rsid w:val="00BE3953"/>
    <w:rsid w:val="00BF7564"/>
    <w:rsid w:val="00C02BF4"/>
    <w:rsid w:val="00C110DB"/>
    <w:rsid w:val="00C248FD"/>
    <w:rsid w:val="00C8025E"/>
    <w:rsid w:val="00CA63F3"/>
    <w:rsid w:val="00CB5AA3"/>
    <w:rsid w:val="00D66682"/>
    <w:rsid w:val="00D73177"/>
    <w:rsid w:val="00DA0117"/>
    <w:rsid w:val="00DB670B"/>
    <w:rsid w:val="00E012B5"/>
    <w:rsid w:val="00E207CE"/>
    <w:rsid w:val="00E403AC"/>
    <w:rsid w:val="00E419E0"/>
    <w:rsid w:val="00E430B5"/>
    <w:rsid w:val="00E47B91"/>
    <w:rsid w:val="00E625A1"/>
    <w:rsid w:val="00E64490"/>
    <w:rsid w:val="00E76B03"/>
    <w:rsid w:val="00E80012"/>
    <w:rsid w:val="00E91FF6"/>
    <w:rsid w:val="00F02707"/>
    <w:rsid w:val="00F135F2"/>
    <w:rsid w:val="00F17260"/>
    <w:rsid w:val="00F2468E"/>
    <w:rsid w:val="00F30006"/>
    <w:rsid w:val="00F371DE"/>
    <w:rsid w:val="00F51C94"/>
    <w:rsid w:val="00F82107"/>
    <w:rsid w:val="00FA660C"/>
    <w:rsid w:val="00FE4884"/>
    <w:rsid w:val="00FE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14999"/>
  <w15:chartTrackingRefBased/>
  <w15:docId w15:val="{C50A49DE-089E-40DB-9EC0-D30FB0FCB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74F8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74F8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65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e-Marie Millar</dc:creator>
  <cp:keywords/>
  <dc:description/>
  <cp:lastModifiedBy>Jade-Marie Millar</cp:lastModifiedBy>
  <cp:revision>140</cp:revision>
  <dcterms:created xsi:type="dcterms:W3CDTF">2018-11-21T09:28:00Z</dcterms:created>
  <dcterms:modified xsi:type="dcterms:W3CDTF">2019-09-05T16:25:00Z</dcterms:modified>
</cp:coreProperties>
</file>